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3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19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9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9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0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2</m:t>
        </m:r>
      </m:oMath>
      <w:r>
        <w:t xml:space="preserve">. C. *</w:t>
      </w:r>
      <m:oMath>
        <m:r>
          <m:t>22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t>1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30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B. *</w:t>
      </w:r>
      <m:oMath>
        <m:r>
          <m:t>1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t>77</m:t>
        </m:r>
      </m:oMath>
      <w:r>
        <w:t xml:space="preserve">. C. *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1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t>54</m:t>
        </m:r>
      </m:oMath>
      <w:r>
        <w:t xml:space="preserve">. C. *</w:t>
      </w:r>
      <m:oMath>
        <m:r>
          <m:rPr>
            <m:sty m:val="p"/>
          </m:rPr>
          <m:t>−</m:t>
        </m:r>
        <m:r>
          <m:t>1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 *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t>4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</w:t>
      </w:r>
      <w:r>
        <w:t xml:space="preserve"> </w:t>
      </w:r>
      <m:oMath>
        <m:r>
          <m:t>9</m:t>
        </m:r>
      </m:oMath>
      <w:r>
        <w:t xml:space="preserve">. D. *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n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8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 *</w:t>
      </w:r>
      <m:oMath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D. *</w:t>
      </w:r>
      <m:oMath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 *</w:t>
      </w:r>
      <m:oMath>
        <m:r>
          <m:rPr>
            <m:sty m:val="p"/>
          </m:rPr>
          <m:t>−</m:t>
        </m:r>
        <m:r>
          <m:t>1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t>1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2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8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5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7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0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1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2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1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3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 *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4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5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5</m:t>
        </m:r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 *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6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 *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7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8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9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r>
          <m:rPr>
            <m:sty m:val="p"/>
          </m:rPr>
          <m:t>−</m:t>
        </m:r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0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 *</w:t>
      </w:r>
      <m:oMath>
        <m:r>
          <m:rPr>
            <m:sty m:val="p"/>
          </m:rPr>
          <m:t>−</m:t>
        </m:r>
        <m:r>
          <m:t>1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6</m:t>
            </m:r>
          </m:lim>
        </m:limLow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1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9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f>
          <m:fPr>
            <m:type m:val="bar"/>
          </m:fPr>
          <m:num>
            <m:r>
              <m:t>1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 *</w:t>
      </w:r>
      <m:oMath>
        <m:r>
          <m:t>68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6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11</m:t>
            </m:r>
            <m:r>
              <m:t>x</m:t>
            </m:r>
            <m:r>
              <m:rPr>
                <m:sty m:val="p"/>
              </m:rPr>
              <m:t>−</m:t>
            </m:r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11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8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9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68</m:t>
            </m:r>
          </m:num>
          <m:den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3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72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4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5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05</m:t>
            </m:r>
          </m:num>
          <m:den>
            <m:r>
              <m:t>12</m:t>
            </m:r>
            <m:r>
              <m:t>x</m:t>
            </m:r>
            <m:r>
              <m:rPr>
                <m:sty m:val="p"/>
              </m:rPr>
              <m:t>−</m:t>
            </m:r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3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1</m:t>
            </m:r>
          </m:num>
          <m:den>
            <m:r>
              <m:t>1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num>
          <m:den>
            <m:r>
              <m:t>14</m:t>
            </m:r>
            <m:r>
              <m:t>x</m:t>
            </m:r>
            <m:r>
              <m:rPr>
                <m:sty m:val="p"/>
              </m:rPr>
              <m:t>+</m:t>
            </m:r>
            <m:r>
              <m:t>4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1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4</m:t>
            </m:r>
          </m:den>
        </m:f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46</m:t>
            </m:r>
          </m:num>
          <m:den>
            <m:r>
              <m:t>14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9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95</m:t>
            </m:r>
          </m:num>
          <m:den>
            <m:r>
              <m:t>30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1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4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7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5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3</m:t>
            </m:r>
          </m:num>
          <m:den>
            <m:r>
              <m:t>1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16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8</m:t>
            </m:r>
          </m:num>
          <m:den>
            <m:r>
              <m:t>2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6</m:t>
            </m:r>
          </m:num>
          <m:den>
            <m:r>
              <m:t>2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1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39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0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3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7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7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9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9</m:t>
                </m:r>
              </m:e>
            </m:rad>
          </m:num>
          <m:den>
            <m:r>
              <m:t>3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9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1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6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7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6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8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4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5.0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4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5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4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6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4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0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4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1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7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6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0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3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4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4</m:t>
                </m:r>
              </m:den>
            </m:f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8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2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4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4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0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9</m:t>
            </m:r>
          </m:num>
          <m:den>
            <m:r>
              <m:t>15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15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31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9</m:t>
            </m:r>
          </m:num>
          <m:den>
            <m:r>
              <m:t>3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5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9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8</m:t>
            </m:r>
          </m:num>
          <m:den>
            <m:r>
              <m:t>7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</m:t>
            </m:r>
          </m:num>
          <m:den>
            <m:r>
              <m:t>2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8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0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9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9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0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7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9</m:t>
            </m:r>
          </m:num>
          <m:den>
            <m:r>
              <m:t>2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22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1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6</m:t>
            </m:r>
          </m:num>
          <m:den>
            <m:r>
              <m:t>10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6</m:t>
            </m:r>
          </m:num>
          <m:den>
            <m:r>
              <m:t>21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8</m:t>
            </m:r>
          </m:num>
          <m:den>
            <m:r>
              <m:t>10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10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4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19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7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t>57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4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51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2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1</m:t>
            </m:r>
          </m:num>
          <m:den>
            <m:r>
              <m:t>2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1</m:t>
            </m:r>
          </m:num>
          <m:den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2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636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0</m:t>
            </m:r>
          </m:num>
          <m:den>
            <m:r>
              <m:t>1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9</m:t>
            </m:r>
          </m:num>
          <m:den>
            <m:r>
              <m:t>5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9</m:t>
            </m:r>
          </m:num>
          <m:den>
            <m:r>
              <m:t>2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6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8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9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3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8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7</m:t>
            </m:r>
          </m:num>
          <m:den>
            <m:r>
              <m:t>3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7</m:t>
            </m:r>
          </m:num>
          <m:den>
            <m:r>
              <m:t>3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11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4:03:29Z</dcterms:created>
  <dcterms:modified xsi:type="dcterms:W3CDTF">2024-11-25T14:0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